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3.j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octubre-2017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d3.js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notas"/>
      <w:bookmarkEnd w:id="22"/>
      <w:r>
        <w:t xml:space="preserve">Notas</w:t>
      </w:r>
    </w:p>
    <w:p>
      <w:pPr>
        <w:pStyle w:val="FirstParagraph"/>
      </w:pPr>
      <w:r>
        <w:t xml:space="preserve">Algunas nota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6733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3.js</dc:title>
  <dc:creator>Sergio Alvariño salvari@gmail.com</dc:creator>
  <dcterms:created xsi:type="dcterms:W3CDTF">2017-10-14T15:28:21Z</dcterms:created>
  <dcterms:modified xsi:type="dcterms:W3CDTF">2017-10-14T15:28:21Z</dcterms:modified>
</cp:coreProperties>
</file>